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03DA77" w14:textId="77777777" w:rsidR="00D47C0D" w:rsidRPr="00C9043E" w:rsidRDefault="00D47C0D" w:rsidP="00614582">
      <w:pPr>
        <w:spacing w:before="120" w:after="12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1D6361C" w14:textId="7616D53E" w:rsidR="00614582" w:rsidRPr="00C9043E" w:rsidRDefault="00F55A05" w:rsidP="00D47C0D">
      <w:pPr>
        <w:spacing w:before="120" w:after="120" w:line="36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9043E">
        <w:rPr>
          <w:rFonts w:ascii="Times New Roman" w:hAnsi="Times New Roman" w:cs="Times New Roman"/>
          <w:b/>
          <w:sz w:val="24"/>
          <w:szCs w:val="24"/>
        </w:rPr>
        <w:t xml:space="preserve">Application for the </w:t>
      </w:r>
      <w:proofErr w:type="spellStart"/>
      <w:r w:rsidRPr="00C9043E">
        <w:rPr>
          <w:rFonts w:ascii="Times New Roman" w:hAnsi="Times New Roman" w:cs="Times New Roman"/>
          <w:b/>
          <w:sz w:val="24"/>
          <w:szCs w:val="24"/>
        </w:rPr>
        <w:t>B</w:t>
      </w:r>
      <w:r w:rsidR="004B3878" w:rsidRPr="00C9043E">
        <w:rPr>
          <w:rFonts w:ascii="Times New Roman" w:hAnsi="Times New Roman" w:cs="Times New Roman"/>
          <w:b/>
          <w:sz w:val="24"/>
          <w:szCs w:val="24"/>
        </w:rPr>
        <w:t>asant</w:t>
      </w:r>
      <w:proofErr w:type="spellEnd"/>
      <w:r w:rsidRPr="00C9043E">
        <w:rPr>
          <w:rFonts w:ascii="Times New Roman" w:hAnsi="Times New Roman" w:cs="Times New Roman"/>
          <w:b/>
          <w:sz w:val="24"/>
          <w:szCs w:val="24"/>
        </w:rPr>
        <w:t xml:space="preserve"> K</w:t>
      </w:r>
      <w:r w:rsidR="004B3878" w:rsidRPr="00C9043E">
        <w:rPr>
          <w:rFonts w:ascii="Times New Roman" w:hAnsi="Times New Roman" w:cs="Times New Roman"/>
          <w:b/>
          <w:sz w:val="24"/>
          <w:szCs w:val="24"/>
        </w:rPr>
        <w:t>umar</w:t>
      </w:r>
      <w:r w:rsidRPr="00C9043E">
        <w:rPr>
          <w:rFonts w:ascii="Times New Roman" w:hAnsi="Times New Roman" w:cs="Times New Roman"/>
          <w:b/>
          <w:sz w:val="24"/>
          <w:szCs w:val="24"/>
        </w:rPr>
        <w:t xml:space="preserve"> Birla Award</w:t>
      </w:r>
      <w:r w:rsidR="00614582" w:rsidRPr="00C9043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9043E">
        <w:rPr>
          <w:rFonts w:ascii="Times New Roman" w:hAnsi="Times New Roman" w:cs="Times New Roman"/>
          <w:b/>
          <w:sz w:val="24"/>
          <w:szCs w:val="24"/>
        </w:rPr>
        <w:t>Year 20</w:t>
      </w:r>
      <w:r w:rsidR="00A95193" w:rsidRPr="00C9043E">
        <w:rPr>
          <w:rFonts w:ascii="Times New Roman" w:hAnsi="Times New Roman" w:cs="Times New Roman"/>
          <w:b/>
          <w:sz w:val="24"/>
          <w:szCs w:val="24"/>
        </w:rPr>
        <w:t>22</w:t>
      </w:r>
    </w:p>
    <w:p w14:paraId="4685B49C" w14:textId="17E592B9" w:rsidR="00F55A05" w:rsidRPr="00C9043E" w:rsidRDefault="00107724" w:rsidP="00614582">
      <w:pPr>
        <w:spacing w:before="120" w:after="12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9043E">
        <w:rPr>
          <w:rFonts w:ascii="Times New Roman" w:hAnsi="Times New Roman" w:cs="Times New Roman"/>
          <w:b/>
          <w:sz w:val="24"/>
          <w:szCs w:val="24"/>
        </w:rPr>
        <w:t>Covering five years 201</w:t>
      </w:r>
      <w:r w:rsidR="00A95193" w:rsidRPr="00C9043E">
        <w:rPr>
          <w:rFonts w:ascii="Times New Roman" w:hAnsi="Times New Roman" w:cs="Times New Roman"/>
          <w:b/>
          <w:sz w:val="24"/>
          <w:szCs w:val="24"/>
        </w:rPr>
        <w:t>8</w:t>
      </w:r>
      <w:r w:rsidRPr="00C9043E">
        <w:rPr>
          <w:rFonts w:ascii="Times New Roman" w:hAnsi="Times New Roman" w:cs="Times New Roman"/>
          <w:b/>
          <w:sz w:val="24"/>
          <w:szCs w:val="24"/>
        </w:rPr>
        <w:t>-202</w:t>
      </w:r>
      <w:r w:rsidR="00A95193" w:rsidRPr="00C9043E">
        <w:rPr>
          <w:rFonts w:ascii="Times New Roman" w:hAnsi="Times New Roman" w:cs="Times New Roman"/>
          <w:b/>
          <w:sz w:val="24"/>
          <w:szCs w:val="24"/>
        </w:rPr>
        <w:t>2</w:t>
      </w:r>
    </w:p>
    <w:p w14:paraId="126E90E1" w14:textId="57EA504F" w:rsidR="00994347" w:rsidRPr="00C9043E" w:rsidRDefault="00C56EDC" w:rsidP="00ED3C9A">
      <w:pPr>
        <w:spacing w:before="120" w:after="12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  <w:r w:rsidRPr="00C9043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Applications are invite</w:t>
      </w:r>
      <w:r w:rsidR="00D138C0" w:rsidRPr="00C9043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d</w:t>
      </w:r>
      <w:r w:rsidRPr="00C9043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 from faculty of </w:t>
      </w:r>
      <w:r w:rsidRPr="00C9043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  <w:t xml:space="preserve">business schools and management departments of </w:t>
      </w:r>
      <w:r w:rsidR="00EB288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  <w:t xml:space="preserve">IITs, NITs and central and state </w:t>
      </w:r>
      <w:r w:rsidRPr="00C9043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  <w:t>universities in India</w:t>
      </w:r>
      <w:r w:rsidR="00D138C0" w:rsidRPr="00C9043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 who are Indian residents and done research work in </w:t>
      </w:r>
      <w:r w:rsidR="00124A6F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either management or social sciences </w:t>
      </w:r>
      <w:r w:rsidR="00725D2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during past five years 2018 to 2022</w:t>
      </w:r>
      <w:r w:rsidR="00C84A02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 while staying </w:t>
      </w:r>
      <w:r w:rsidR="00286DC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minimum three years </w:t>
      </w:r>
      <w:r w:rsidR="00C84A02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in India</w:t>
      </w:r>
      <w:r w:rsidR="00045269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. Evaluation of faculty from private </w:t>
      </w:r>
      <w:r w:rsidR="00703A4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sector </w:t>
      </w:r>
      <w:r w:rsidR="00045269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institutes </w:t>
      </w:r>
      <w:r w:rsidR="00703A4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and university departments </w:t>
      </w:r>
      <w:r w:rsidR="00045269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and government funded institutes will be done separately. </w:t>
      </w:r>
      <w:r w:rsidR="00703A4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The government funded institutes </w:t>
      </w:r>
      <w:r w:rsidR="00EE3E5D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will </w:t>
      </w:r>
      <w:r w:rsidR="00703A4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include</w:t>
      </w:r>
      <w:r w:rsidR="00703A4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 IIMs</w:t>
      </w:r>
      <w:r w:rsidR="00703A4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;</w:t>
      </w:r>
      <w:r w:rsidR="00703A4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 Management Departments of IITs, and NITs</w:t>
      </w:r>
      <w:r w:rsidR="00703A4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; Management Departments of </w:t>
      </w:r>
      <w:r w:rsidR="00703A4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State and Central Universities</w:t>
      </w:r>
      <w:r w:rsidR="00703A4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.</w:t>
      </w:r>
    </w:p>
    <w:p w14:paraId="336CB3BD" w14:textId="67121CD3" w:rsidR="006D4C8E" w:rsidRDefault="006D4C8E" w:rsidP="006D4C8E">
      <w:pPr>
        <w:spacing w:before="120" w:after="12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  <w:r w:rsidRPr="00C9043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This award is to judge quality</w:t>
      </w:r>
      <w:r w:rsidR="00906E59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 and</w:t>
      </w:r>
      <w:r w:rsidR="00906E59" w:rsidRPr="00C9043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 quantity</w:t>
      </w:r>
      <w:r w:rsidRPr="00C9043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 of research. Only research papers published in higher ranked </w:t>
      </w:r>
      <w:r w:rsidR="00FC4BD1" w:rsidRPr="00C9043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quality </w:t>
      </w:r>
      <w:r w:rsidRPr="00C9043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journals will be counted. Papers published in ABDC B and ABS 2 or lower rated journals or only SCOPUS rated journals will not be considered. </w:t>
      </w:r>
      <w:r w:rsidR="00374B15" w:rsidRPr="00C9043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Please do not cite such research outputs. </w:t>
      </w:r>
    </w:p>
    <w:p w14:paraId="5C904382" w14:textId="0A8F50B0" w:rsidR="00295BBB" w:rsidRPr="00295BBB" w:rsidRDefault="00384DED" w:rsidP="00295BBB">
      <w:pPr>
        <w:spacing w:before="120" w:after="12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Further, r</w:t>
      </w:r>
      <w:r w:rsidR="00295BBB" w:rsidRPr="00295BBB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esearchers should have done work in India and declare in the application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 </w:t>
      </w:r>
      <w:r w:rsidR="00295BBB" w:rsidRPr="00295BBB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During the period of five years (2018-2022) total stay in India should be minimum three years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 </w:t>
      </w:r>
      <w:r w:rsidR="00295BBB" w:rsidRPr="00295BBB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Only Indian residents can apply</w:t>
      </w:r>
    </w:p>
    <w:p w14:paraId="257AB728" w14:textId="77777777" w:rsidR="00295BBB" w:rsidRPr="00295BBB" w:rsidRDefault="00295BBB" w:rsidP="00295BBB">
      <w:pPr>
        <w:spacing w:before="120" w:after="12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  <w:r w:rsidRPr="00295BBB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Winners of previous editions of </w:t>
      </w:r>
      <w:proofErr w:type="spellStart"/>
      <w:r w:rsidRPr="00295BBB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Basant</w:t>
      </w:r>
      <w:proofErr w:type="spellEnd"/>
      <w:r w:rsidRPr="00295BBB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 Kumar Birla award will have to go through a cooling period of THREE years. For example, winners of the first edition held for 2019 and announced in 2020 can participate only in 2023</w:t>
      </w:r>
    </w:p>
    <w:p w14:paraId="3CE8B547" w14:textId="77777777" w:rsidR="00295BBB" w:rsidRPr="00C9043E" w:rsidRDefault="00295BBB" w:rsidP="006D4C8E">
      <w:pPr>
        <w:spacing w:before="120" w:after="12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</w:p>
    <w:p w14:paraId="53A74543" w14:textId="0A45B90B" w:rsidR="00E86F65" w:rsidRPr="00C9043E" w:rsidRDefault="00E86F65" w:rsidP="006D4C8E">
      <w:pPr>
        <w:spacing w:before="120" w:after="12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  <w:r w:rsidRPr="00C9043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Please refer table of points at the end.</w:t>
      </w:r>
    </w:p>
    <w:p w14:paraId="1E8F0B24" w14:textId="56763708" w:rsidR="006D4C8E" w:rsidRPr="00C9043E" w:rsidRDefault="00B06EED" w:rsidP="00227CF0">
      <w:pPr>
        <w:pStyle w:val="ListParagraph"/>
        <w:numPr>
          <w:ilvl w:val="0"/>
          <w:numId w:val="11"/>
        </w:num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C9043E">
        <w:rPr>
          <w:rFonts w:ascii="Times New Roman" w:hAnsi="Times New Roman" w:cs="Times New Roman"/>
          <w:b/>
          <w:sz w:val="24"/>
          <w:szCs w:val="24"/>
        </w:rPr>
        <w:t>Background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35"/>
        <w:gridCol w:w="3381"/>
      </w:tblGrid>
      <w:tr w:rsidR="00154DF9" w:rsidRPr="00C9043E" w14:paraId="3F7BF733" w14:textId="77777777" w:rsidTr="00154DF9">
        <w:tc>
          <w:tcPr>
            <w:tcW w:w="5778" w:type="dxa"/>
          </w:tcPr>
          <w:p w14:paraId="62BDAE01" w14:textId="77777777" w:rsidR="00154DF9" w:rsidRPr="00C9043E" w:rsidRDefault="00154DF9" w:rsidP="0077656A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9043E">
              <w:rPr>
                <w:rFonts w:ascii="Times New Roman" w:hAnsi="Times New Roman" w:cs="Times New Roman"/>
                <w:sz w:val="24"/>
                <w:szCs w:val="24"/>
              </w:rPr>
              <w:t xml:space="preserve">Name  </w:t>
            </w:r>
          </w:p>
        </w:tc>
        <w:tc>
          <w:tcPr>
            <w:tcW w:w="3464" w:type="dxa"/>
          </w:tcPr>
          <w:p w14:paraId="21C93827" w14:textId="77777777" w:rsidR="00154DF9" w:rsidRPr="00C9043E" w:rsidRDefault="00154DF9" w:rsidP="0077656A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4DF9" w:rsidRPr="00C9043E" w14:paraId="173E5ABF" w14:textId="77777777" w:rsidTr="00154DF9">
        <w:tc>
          <w:tcPr>
            <w:tcW w:w="5778" w:type="dxa"/>
          </w:tcPr>
          <w:p w14:paraId="11C740DD" w14:textId="3990DE7D" w:rsidR="00154DF9" w:rsidRPr="00C9043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9043E">
              <w:rPr>
                <w:rFonts w:ascii="Times New Roman" w:hAnsi="Times New Roman" w:cs="Times New Roman"/>
                <w:sz w:val="24"/>
                <w:szCs w:val="24"/>
              </w:rPr>
              <w:t>Designation</w:t>
            </w:r>
          </w:p>
        </w:tc>
        <w:tc>
          <w:tcPr>
            <w:tcW w:w="3464" w:type="dxa"/>
          </w:tcPr>
          <w:p w14:paraId="24100FE4" w14:textId="77777777" w:rsidR="00154DF9" w:rsidRPr="00C9043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4DF9" w:rsidRPr="00C9043E" w14:paraId="44C33BAC" w14:textId="77777777" w:rsidTr="00154DF9">
        <w:tc>
          <w:tcPr>
            <w:tcW w:w="5778" w:type="dxa"/>
          </w:tcPr>
          <w:p w14:paraId="4E2C1EB6" w14:textId="07C24BAB" w:rsidR="00154DF9" w:rsidRPr="00C9043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9043E">
              <w:rPr>
                <w:rFonts w:ascii="Times New Roman" w:hAnsi="Times New Roman" w:cs="Times New Roman"/>
                <w:sz w:val="24"/>
                <w:szCs w:val="24"/>
              </w:rPr>
              <w:t>Institute name and address</w:t>
            </w:r>
          </w:p>
        </w:tc>
        <w:tc>
          <w:tcPr>
            <w:tcW w:w="3464" w:type="dxa"/>
          </w:tcPr>
          <w:p w14:paraId="0DA31758" w14:textId="77777777" w:rsidR="00154DF9" w:rsidRPr="00C9043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4DF9" w:rsidRPr="00C9043E" w14:paraId="0CB4EC54" w14:textId="77777777" w:rsidTr="00154DF9">
        <w:tc>
          <w:tcPr>
            <w:tcW w:w="5778" w:type="dxa"/>
          </w:tcPr>
          <w:p w14:paraId="10D511E0" w14:textId="7E20D655" w:rsidR="00154DF9" w:rsidRPr="00C9043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9043E">
              <w:rPr>
                <w:rFonts w:ascii="Times New Roman" w:hAnsi="Times New Roman" w:cs="Times New Roman"/>
                <w:sz w:val="24"/>
                <w:szCs w:val="24"/>
              </w:rPr>
              <w:t xml:space="preserve">City with PIN </w:t>
            </w:r>
          </w:p>
        </w:tc>
        <w:tc>
          <w:tcPr>
            <w:tcW w:w="3464" w:type="dxa"/>
          </w:tcPr>
          <w:p w14:paraId="591B706D" w14:textId="77777777" w:rsidR="00154DF9" w:rsidRPr="00C9043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4DF9" w:rsidRPr="00C9043E" w14:paraId="04DAFBAB" w14:textId="77777777" w:rsidTr="00154DF9">
        <w:tc>
          <w:tcPr>
            <w:tcW w:w="5778" w:type="dxa"/>
          </w:tcPr>
          <w:p w14:paraId="13DB071E" w14:textId="713B3D9A" w:rsidR="00154DF9" w:rsidRPr="00C9043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9043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E Mail id </w:t>
            </w:r>
          </w:p>
        </w:tc>
        <w:tc>
          <w:tcPr>
            <w:tcW w:w="3464" w:type="dxa"/>
          </w:tcPr>
          <w:p w14:paraId="54ACD101" w14:textId="77777777" w:rsidR="00154DF9" w:rsidRPr="00C9043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4DF9" w:rsidRPr="00C9043E" w14:paraId="6628F4BF" w14:textId="77777777" w:rsidTr="00154DF9">
        <w:tc>
          <w:tcPr>
            <w:tcW w:w="5778" w:type="dxa"/>
          </w:tcPr>
          <w:p w14:paraId="5FF57C9A" w14:textId="5DEB5196" w:rsidR="00154DF9" w:rsidRPr="00C9043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9043E">
              <w:rPr>
                <w:rFonts w:ascii="Times New Roman" w:hAnsi="Times New Roman" w:cs="Times New Roman"/>
                <w:sz w:val="24"/>
                <w:szCs w:val="24"/>
              </w:rPr>
              <w:t>Alternate E Mail id</w:t>
            </w:r>
          </w:p>
        </w:tc>
        <w:tc>
          <w:tcPr>
            <w:tcW w:w="3464" w:type="dxa"/>
          </w:tcPr>
          <w:p w14:paraId="67BA0399" w14:textId="77777777" w:rsidR="00154DF9" w:rsidRPr="00C9043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4DF9" w:rsidRPr="00C9043E" w14:paraId="7C975021" w14:textId="77777777" w:rsidTr="00154DF9">
        <w:tc>
          <w:tcPr>
            <w:tcW w:w="5778" w:type="dxa"/>
          </w:tcPr>
          <w:p w14:paraId="4C42405E" w14:textId="4A3114BF" w:rsidR="00154DF9" w:rsidRPr="00C9043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9043E">
              <w:rPr>
                <w:rFonts w:ascii="Times New Roman" w:hAnsi="Times New Roman" w:cs="Times New Roman"/>
                <w:sz w:val="24"/>
                <w:szCs w:val="24"/>
              </w:rPr>
              <w:t>Mobile No.</w:t>
            </w:r>
          </w:p>
        </w:tc>
        <w:tc>
          <w:tcPr>
            <w:tcW w:w="3464" w:type="dxa"/>
          </w:tcPr>
          <w:p w14:paraId="24AC2F17" w14:textId="73761ED1" w:rsidR="00154DF9" w:rsidRPr="00C9043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4DF9" w:rsidRPr="00C9043E" w14:paraId="3ECF0EB1" w14:textId="77777777" w:rsidTr="00154DF9">
        <w:tc>
          <w:tcPr>
            <w:tcW w:w="5778" w:type="dxa"/>
          </w:tcPr>
          <w:p w14:paraId="53EA0CD4" w14:textId="259389F6" w:rsidR="00154DF9" w:rsidRPr="00C9043E" w:rsidRDefault="00154DF9" w:rsidP="005D04F1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9043E">
              <w:rPr>
                <w:rFonts w:ascii="Times New Roman" w:hAnsi="Times New Roman" w:cs="Times New Roman"/>
                <w:sz w:val="24"/>
                <w:szCs w:val="24"/>
              </w:rPr>
              <w:t xml:space="preserve">No. of publications </w:t>
            </w:r>
            <w:r w:rsidR="005D04F1">
              <w:rPr>
                <w:rFonts w:ascii="Times New Roman" w:hAnsi="Times New Roman" w:cs="Times New Roman"/>
                <w:sz w:val="24"/>
                <w:szCs w:val="24"/>
              </w:rPr>
              <w:t>published</w:t>
            </w:r>
            <w:r w:rsidRPr="00C9043E">
              <w:rPr>
                <w:rFonts w:ascii="Times New Roman" w:hAnsi="Times New Roman" w:cs="Times New Roman"/>
                <w:sz w:val="24"/>
                <w:szCs w:val="24"/>
              </w:rPr>
              <w:t xml:space="preserve"> in FT50 (201</w:t>
            </w:r>
            <w:r w:rsidR="00FC4BD1" w:rsidRPr="00C9043E">
              <w:rPr>
                <w:rFonts w:ascii="Times New Roman" w:hAnsi="Times New Roman" w:cs="Times New Roman"/>
                <w:sz w:val="24"/>
                <w:szCs w:val="24"/>
              </w:rPr>
              <w:t>8 -2022</w:t>
            </w:r>
            <w:r w:rsidRPr="00C9043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464" w:type="dxa"/>
          </w:tcPr>
          <w:p w14:paraId="54FB112F" w14:textId="77777777" w:rsidR="00154DF9" w:rsidRPr="00C9043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4DF9" w:rsidRPr="00C9043E" w14:paraId="0443EC75" w14:textId="77777777" w:rsidTr="00154DF9">
        <w:tc>
          <w:tcPr>
            <w:tcW w:w="5778" w:type="dxa"/>
          </w:tcPr>
          <w:p w14:paraId="2873753E" w14:textId="7EEB3618" w:rsidR="00154DF9" w:rsidRPr="00C9043E" w:rsidRDefault="00154DF9" w:rsidP="005D04F1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9043E">
              <w:rPr>
                <w:rFonts w:ascii="Times New Roman" w:hAnsi="Times New Roman" w:cs="Times New Roman"/>
                <w:sz w:val="24"/>
                <w:szCs w:val="24"/>
              </w:rPr>
              <w:t xml:space="preserve">No. of publications </w:t>
            </w:r>
            <w:r w:rsidR="005D04F1">
              <w:rPr>
                <w:rFonts w:ascii="Times New Roman" w:hAnsi="Times New Roman" w:cs="Times New Roman"/>
                <w:sz w:val="24"/>
                <w:szCs w:val="24"/>
              </w:rPr>
              <w:t>published</w:t>
            </w:r>
            <w:r w:rsidRPr="00C9043E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r w:rsidR="00E86F65" w:rsidRPr="00C9043E">
              <w:rPr>
                <w:rFonts w:ascii="Times New Roman" w:hAnsi="Times New Roman" w:cs="Times New Roman"/>
                <w:sz w:val="24"/>
                <w:szCs w:val="24"/>
              </w:rPr>
              <w:t>ABDC</w:t>
            </w:r>
            <w:r w:rsidR="00353A12" w:rsidRPr="00C9043E">
              <w:rPr>
                <w:rFonts w:ascii="Times New Roman" w:hAnsi="Times New Roman" w:cs="Times New Roman"/>
                <w:sz w:val="24"/>
                <w:szCs w:val="24"/>
              </w:rPr>
              <w:t xml:space="preserve"> A</w:t>
            </w:r>
            <w:r w:rsidR="00E86F65" w:rsidRPr="00C9043E">
              <w:rPr>
                <w:rFonts w:ascii="Times New Roman" w:hAnsi="Times New Roman" w:cs="Times New Roman"/>
                <w:sz w:val="24"/>
                <w:szCs w:val="24"/>
              </w:rPr>
              <w:t>/ABS</w:t>
            </w:r>
            <w:r w:rsidR="00353A12" w:rsidRPr="00C9043E"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="00336CFA" w:rsidRPr="00C9043E">
              <w:rPr>
                <w:rFonts w:ascii="Times New Roman" w:hAnsi="Times New Roman" w:cs="Times New Roman"/>
                <w:sz w:val="24"/>
                <w:szCs w:val="24"/>
              </w:rPr>
              <w:t xml:space="preserve"> or</w:t>
            </w:r>
            <w:r w:rsidR="00353A12" w:rsidRPr="00C904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B36CE">
              <w:rPr>
                <w:rFonts w:ascii="Times New Roman" w:hAnsi="Times New Roman" w:cs="Times New Roman"/>
                <w:sz w:val="24"/>
                <w:szCs w:val="24"/>
              </w:rPr>
              <w:t>higher ranked</w:t>
            </w:r>
            <w:r w:rsidR="00353A12" w:rsidRPr="00C904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B36CE" w:rsidRPr="00C9043E">
              <w:rPr>
                <w:rFonts w:ascii="Times New Roman" w:hAnsi="Times New Roman" w:cs="Times New Roman"/>
                <w:sz w:val="24"/>
                <w:szCs w:val="24"/>
              </w:rPr>
              <w:t>journals</w:t>
            </w:r>
            <w:r w:rsidR="00FC4BD1" w:rsidRPr="00C9043E">
              <w:rPr>
                <w:rFonts w:ascii="Times New Roman" w:hAnsi="Times New Roman" w:cs="Times New Roman"/>
                <w:sz w:val="24"/>
                <w:szCs w:val="24"/>
              </w:rPr>
              <w:t xml:space="preserve"> (2018 -2022</w:t>
            </w:r>
            <w:r w:rsidRPr="00C9043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464" w:type="dxa"/>
          </w:tcPr>
          <w:p w14:paraId="7065964D" w14:textId="158927CC" w:rsidR="00154DF9" w:rsidRPr="00C9043E" w:rsidRDefault="00154DF9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8207E" w:rsidRPr="00C9043E" w14:paraId="1B93A8F0" w14:textId="77777777" w:rsidTr="00154DF9">
        <w:tc>
          <w:tcPr>
            <w:tcW w:w="5778" w:type="dxa"/>
          </w:tcPr>
          <w:p w14:paraId="311A69C3" w14:textId="3D81A79E" w:rsidR="0068207E" w:rsidRPr="00C9043E" w:rsidRDefault="0068207E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9043E">
              <w:rPr>
                <w:rFonts w:ascii="Times New Roman" w:hAnsi="Times New Roman" w:cs="Times New Roman"/>
                <w:sz w:val="24"/>
                <w:szCs w:val="24"/>
              </w:rPr>
              <w:t>Category for which the application is submitted</w:t>
            </w:r>
            <w:r w:rsidR="00CA0A9C" w:rsidRPr="00C9043E">
              <w:rPr>
                <w:rFonts w:ascii="Times New Roman" w:hAnsi="Times New Roman" w:cs="Times New Roman"/>
                <w:sz w:val="24"/>
                <w:szCs w:val="24"/>
              </w:rPr>
              <w:t xml:space="preserve"> (Private Institutes or Government funded)</w:t>
            </w:r>
          </w:p>
        </w:tc>
        <w:tc>
          <w:tcPr>
            <w:tcW w:w="3464" w:type="dxa"/>
          </w:tcPr>
          <w:p w14:paraId="5D58326F" w14:textId="1257BACA" w:rsidR="0068207E" w:rsidRPr="00C9043E" w:rsidRDefault="0068207E" w:rsidP="00154DF9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67BC" w:rsidRPr="00C9043E" w14:paraId="30D1E7E6" w14:textId="77777777" w:rsidTr="00154DF9">
        <w:tc>
          <w:tcPr>
            <w:tcW w:w="5778" w:type="dxa"/>
          </w:tcPr>
          <w:p w14:paraId="0E44E99A" w14:textId="09200275" w:rsidR="00A467BC" w:rsidRPr="00C9043E" w:rsidRDefault="00240167" w:rsidP="00240167">
            <w:pPr>
              <w:spacing w:before="120" w:after="12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ing the period of 2018 to 2022, I have worked in India and stayed in the country for minimum t</w:t>
            </w:r>
            <w:r w:rsidR="00CA314B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e years</w:t>
            </w:r>
          </w:p>
        </w:tc>
        <w:tc>
          <w:tcPr>
            <w:tcW w:w="3464" w:type="dxa"/>
          </w:tcPr>
          <w:p w14:paraId="04C2660E" w14:textId="034FDCB3" w:rsidR="00A467BC" w:rsidRPr="00C9043E" w:rsidRDefault="00A467BC" w:rsidP="00A467BC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043E">
              <w:rPr>
                <w:rFonts w:ascii="Times New Roman" w:hAnsi="Times New Roman" w:cs="Times New Roman"/>
                <w:sz w:val="24"/>
                <w:szCs w:val="24"/>
              </w:rPr>
              <w:t>Yes/No</w:t>
            </w:r>
          </w:p>
        </w:tc>
      </w:tr>
    </w:tbl>
    <w:p w14:paraId="16B956EE" w14:textId="77777777" w:rsidR="00994347" w:rsidRPr="00C9043E" w:rsidRDefault="00994347" w:rsidP="00ED3C9A">
      <w:pPr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</w:p>
    <w:p w14:paraId="5F48AB25" w14:textId="5931D2F4" w:rsidR="00994347" w:rsidRPr="00C9043E" w:rsidRDefault="00994347" w:rsidP="00227CF0">
      <w:pPr>
        <w:pStyle w:val="ListParagraph"/>
        <w:numPr>
          <w:ilvl w:val="0"/>
          <w:numId w:val="11"/>
        </w:num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C9043E">
        <w:rPr>
          <w:rFonts w:ascii="Times New Roman" w:hAnsi="Times New Roman" w:cs="Times New Roman"/>
          <w:b/>
          <w:sz w:val="24"/>
          <w:szCs w:val="24"/>
        </w:rPr>
        <w:t>Academic</w:t>
      </w:r>
      <w:r w:rsidR="00295D5F" w:rsidRPr="00C9043E">
        <w:rPr>
          <w:rFonts w:ascii="Times New Roman" w:hAnsi="Times New Roman" w:cs="Times New Roman"/>
          <w:b/>
          <w:sz w:val="24"/>
          <w:szCs w:val="24"/>
        </w:rPr>
        <w:t xml:space="preserve"> work</w:t>
      </w:r>
      <w:r w:rsidRPr="00C9043E">
        <w:rPr>
          <w:rFonts w:ascii="Times New Roman" w:hAnsi="Times New Roman" w:cs="Times New Roman"/>
          <w:b/>
          <w:sz w:val="24"/>
          <w:szCs w:val="24"/>
        </w:rPr>
        <w:t xml:space="preserve"> experience in years</w:t>
      </w:r>
    </w:p>
    <w:p w14:paraId="651DF0BD" w14:textId="77777777" w:rsidR="00295D5F" w:rsidRPr="00C9043E" w:rsidRDefault="00295D5F" w:rsidP="00ED3C9A">
      <w:p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DBEC54B" w14:textId="77777777" w:rsidR="00295D5F" w:rsidRPr="00C9043E" w:rsidRDefault="00295D5F" w:rsidP="00ED3C9A">
      <w:p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1E2A4294" w14:textId="77777777" w:rsidR="00295D5F" w:rsidRPr="00C9043E" w:rsidRDefault="00295D5F" w:rsidP="00ED3C9A">
      <w:p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476B2487" w14:textId="77777777" w:rsidR="00295D5F" w:rsidRPr="00C9043E" w:rsidRDefault="00295D5F" w:rsidP="00ED3C9A">
      <w:p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AB7F752" w14:textId="65810510" w:rsidR="006E072C" w:rsidRPr="00C9043E" w:rsidRDefault="00D75529" w:rsidP="00227CF0">
      <w:pPr>
        <w:pStyle w:val="ListParagraph"/>
        <w:numPr>
          <w:ilvl w:val="0"/>
          <w:numId w:val="11"/>
        </w:num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C9043E">
        <w:rPr>
          <w:rFonts w:ascii="Times New Roman" w:hAnsi="Times New Roman" w:cs="Times New Roman"/>
          <w:b/>
          <w:sz w:val="24"/>
          <w:szCs w:val="24"/>
        </w:rPr>
        <w:t>Details of Publications</w:t>
      </w:r>
      <w:r w:rsidR="00295D5F" w:rsidRPr="00C9043E">
        <w:rPr>
          <w:rFonts w:ascii="Times New Roman" w:hAnsi="Times New Roman" w:cs="Times New Roman"/>
          <w:b/>
          <w:sz w:val="24"/>
          <w:szCs w:val="24"/>
        </w:rPr>
        <w:t>: List only publications which appeared in FT50, ABDC</w:t>
      </w:r>
      <w:r w:rsidR="00D53FF5" w:rsidRPr="00C9043E">
        <w:rPr>
          <w:rFonts w:ascii="Times New Roman" w:hAnsi="Times New Roman" w:cs="Times New Roman"/>
          <w:b/>
          <w:sz w:val="24"/>
          <w:szCs w:val="24"/>
        </w:rPr>
        <w:t xml:space="preserve"> A* and A</w:t>
      </w:r>
      <w:r w:rsidR="00295D5F" w:rsidRPr="00C9043E">
        <w:rPr>
          <w:rFonts w:ascii="Times New Roman" w:hAnsi="Times New Roman" w:cs="Times New Roman"/>
          <w:b/>
          <w:sz w:val="24"/>
          <w:szCs w:val="24"/>
        </w:rPr>
        <w:t xml:space="preserve">, ABS </w:t>
      </w:r>
      <w:r w:rsidR="00D53FF5" w:rsidRPr="00C9043E">
        <w:rPr>
          <w:rFonts w:ascii="Times New Roman" w:hAnsi="Times New Roman" w:cs="Times New Roman"/>
          <w:b/>
          <w:sz w:val="24"/>
          <w:szCs w:val="24"/>
        </w:rPr>
        <w:t xml:space="preserve">4*, 4 and 3 </w:t>
      </w:r>
      <w:r w:rsidR="00295D5F" w:rsidRPr="00C9043E">
        <w:rPr>
          <w:rFonts w:ascii="Times New Roman" w:hAnsi="Times New Roman" w:cs="Times New Roman"/>
          <w:b/>
          <w:sz w:val="24"/>
          <w:szCs w:val="24"/>
        </w:rPr>
        <w:t>and journals</w:t>
      </w:r>
      <w:r w:rsidR="003F0108">
        <w:rPr>
          <w:rFonts w:ascii="Times New Roman" w:hAnsi="Times New Roman" w:cs="Times New Roman"/>
          <w:b/>
          <w:sz w:val="24"/>
          <w:szCs w:val="24"/>
        </w:rPr>
        <w:t xml:space="preserve"> with impact factor of eight and above</w:t>
      </w:r>
      <w:r w:rsidR="00DB5359">
        <w:rPr>
          <w:rFonts w:ascii="Times New Roman" w:hAnsi="Times New Roman" w:cs="Times New Roman"/>
          <w:b/>
          <w:sz w:val="24"/>
          <w:szCs w:val="24"/>
        </w:rPr>
        <w:t xml:space="preserve"> published by the six reputed publishers</w:t>
      </w:r>
      <w:r w:rsidR="003D50F4">
        <w:rPr>
          <w:rFonts w:ascii="Times New Roman" w:hAnsi="Times New Roman" w:cs="Times New Roman"/>
          <w:b/>
          <w:sz w:val="24"/>
          <w:szCs w:val="24"/>
        </w:rPr>
        <w:t>:</w:t>
      </w:r>
      <w:r w:rsidR="00DB535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B5359" w:rsidRPr="00DB5359">
        <w:rPr>
          <w:rFonts w:ascii="Times New Roman" w:hAnsi="Times New Roman" w:cs="Times New Roman"/>
          <w:b/>
          <w:sz w:val="24"/>
          <w:szCs w:val="24"/>
        </w:rPr>
        <w:t>Elsevier, SAGE, Wiley, Springer, Cambridge UP, and Taylor &amp; Francis</w:t>
      </w:r>
      <w:r w:rsidR="00531CBD" w:rsidRPr="00C9043E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14:paraId="75497137" w14:textId="43209160" w:rsidR="00295D5F" w:rsidRPr="00C9043E" w:rsidRDefault="00295D5F" w:rsidP="00227CF0">
      <w:pPr>
        <w:spacing w:before="120" w:after="120" w:line="360" w:lineRule="auto"/>
        <w:ind w:left="720"/>
        <w:rPr>
          <w:rFonts w:ascii="Times New Roman" w:hAnsi="Times New Roman" w:cs="Times New Roman"/>
          <w:b/>
          <w:sz w:val="24"/>
          <w:szCs w:val="24"/>
        </w:rPr>
      </w:pPr>
      <w:r w:rsidRPr="00C9043E">
        <w:rPr>
          <w:rFonts w:ascii="Times New Roman" w:hAnsi="Times New Roman" w:cs="Times New Roman"/>
          <w:b/>
          <w:sz w:val="24"/>
          <w:szCs w:val="24"/>
        </w:rPr>
        <w:t xml:space="preserve">Listing of </w:t>
      </w:r>
      <w:r w:rsidR="00D53FF5" w:rsidRPr="00C9043E">
        <w:rPr>
          <w:rFonts w:ascii="Times New Roman" w:hAnsi="Times New Roman" w:cs="Times New Roman"/>
          <w:b/>
          <w:sz w:val="24"/>
          <w:szCs w:val="24"/>
        </w:rPr>
        <w:t xml:space="preserve">ABS 2, ABDC B, C, </w:t>
      </w:r>
      <w:r w:rsidRPr="00C9043E">
        <w:rPr>
          <w:rFonts w:ascii="Times New Roman" w:hAnsi="Times New Roman" w:cs="Times New Roman"/>
          <w:b/>
          <w:sz w:val="24"/>
          <w:szCs w:val="24"/>
        </w:rPr>
        <w:t xml:space="preserve">SCOPUS, Conference and other papers will disqualify the application. </w:t>
      </w:r>
    </w:p>
    <w:p w14:paraId="5375F986" w14:textId="5B0F3454" w:rsidR="00A91700" w:rsidRPr="00C9043E" w:rsidRDefault="00A91700" w:rsidP="00227CF0">
      <w:pPr>
        <w:spacing w:before="120" w:after="120" w:line="360" w:lineRule="auto"/>
        <w:ind w:left="720"/>
        <w:rPr>
          <w:rFonts w:ascii="Times New Roman" w:hAnsi="Times New Roman" w:cs="Times New Roman"/>
          <w:b/>
          <w:sz w:val="24"/>
          <w:szCs w:val="24"/>
        </w:rPr>
      </w:pPr>
      <w:r w:rsidRPr="00C9043E">
        <w:rPr>
          <w:rFonts w:ascii="Times New Roman" w:hAnsi="Times New Roman" w:cs="Times New Roman"/>
          <w:b/>
          <w:sz w:val="24"/>
          <w:szCs w:val="24"/>
        </w:rPr>
        <w:t>(Proof of publications needed)</w:t>
      </w:r>
    </w:p>
    <w:p w14:paraId="10669FD3" w14:textId="220EA2C0" w:rsidR="00946C18" w:rsidRPr="00C9043E" w:rsidRDefault="00946C18" w:rsidP="00227CF0">
      <w:pPr>
        <w:spacing w:before="120" w:after="12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C9043E">
        <w:rPr>
          <w:rFonts w:ascii="Times New Roman" w:hAnsi="Times New Roman" w:cs="Times New Roman"/>
          <w:sz w:val="24"/>
          <w:szCs w:val="24"/>
        </w:rPr>
        <w:t xml:space="preserve">If </w:t>
      </w:r>
      <w:r w:rsidR="00EC5118" w:rsidRPr="00C9043E">
        <w:rPr>
          <w:rFonts w:ascii="Times New Roman" w:hAnsi="Times New Roman" w:cs="Times New Roman"/>
          <w:sz w:val="24"/>
          <w:szCs w:val="24"/>
        </w:rPr>
        <w:t>needed,</w:t>
      </w:r>
      <w:r w:rsidRPr="00C9043E">
        <w:rPr>
          <w:rFonts w:ascii="Times New Roman" w:hAnsi="Times New Roman" w:cs="Times New Roman"/>
          <w:sz w:val="24"/>
          <w:szCs w:val="24"/>
        </w:rPr>
        <w:t xml:space="preserve"> please add more rows.</w:t>
      </w:r>
    </w:p>
    <w:tbl>
      <w:tblPr>
        <w:tblStyle w:val="TableGrid"/>
        <w:tblW w:w="8664" w:type="dxa"/>
        <w:jc w:val="center"/>
        <w:tblLayout w:type="fixed"/>
        <w:tblLook w:val="04A0" w:firstRow="1" w:lastRow="0" w:firstColumn="1" w:lastColumn="0" w:noHBand="0" w:noVBand="1"/>
      </w:tblPr>
      <w:tblGrid>
        <w:gridCol w:w="562"/>
        <w:gridCol w:w="5103"/>
        <w:gridCol w:w="993"/>
        <w:gridCol w:w="1350"/>
        <w:gridCol w:w="656"/>
      </w:tblGrid>
      <w:tr w:rsidR="00227CF0" w:rsidRPr="00C9043E" w14:paraId="5F565197" w14:textId="77777777" w:rsidTr="000A0003">
        <w:trPr>
          <w:cantSplit/>
          <w:trHeight w:val="2173"/>
          <w:jc w:val="center"/>
        </w:trPr>
        <w:tc>
          <w:tcPr>
            <w:tcW w:w="562" w:type="dxa"/>
            <w:vAlign w:val="center"/>
          </w:tcPr>
          <w:p w14:paraId="1F99FF6A" w14:textId="77777777" w:rsidR="00227CF0" w:rsidRPr="00C9043E" w:rsidRDefault="00227CF0" w:rsidP="00A803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904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lastRenderedPageBreak/>
              <w:t>Sr. No.</w:t>
            </w:r>
          </w:p>
        </w:tc>
        <w:tc>
          <w:tcPr>
            <w:tcW w:w="5103" w:type="dxa"/>
            <w:vAlign w:val="center"/>
          </w:tcPr>
          <w:p w14:paraId="71E84C3D" w14:textId="77777777" w:rsidR="00227CF0" w:rsidRPr="00C9043E" w:rsidRDefault="00227CF0" w:rsidP="00A803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904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Reference in APA style</w:t>
            </w:r>
          </w:p>
          <w:p w14:paraId="77C1ABFB" w14:textId="77777777" w:rsidR="00227CF0" w:rsidRPr="00C9043E" w:rsidRDefault="00227CF0" w:rsidP="00A803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904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Link to the article</w:t>
            </w:r>
          </w:p>
          <w:p w14:paraId="5BEFA4B5" w14:textId="77777777" w:rsidR="00227CF0" w:rsidRPr="00C9043E" w:rsidRDefault="00227CF0" w:rsidP="00A803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904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Date of publication</w:t>
            </w:r>
          </w:p>
          <w:p w14:paraId="138E9C95" w14:textId="77777777" w:rsidR="00227CF0" w:rsidRPr="00C9043E" w:rsidRDefault="00227CF0" w:rsidP="00A803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904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DOI No.</w:t>
            </w:r>
          </w:p>
        </w:tc>
        <w:tc>
          <w:tcPr>
            <w:tcW w:w="993" w:type="dxa"/>
            <w:textDirection w:val="btLr"/>
          </w:tcPr>
          <w:p w14:paraId="6119B806" w14:textId="77777777" w:rsidR="00227CF0" w:rsidRPr="00C9043E" w:rsidRDefault="00227CF0" w:rsidP="00A80370">
            <w:pPr>
              <w:ind w:left="113" w:right="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904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Are you first author? (Y/N)</w:t>
            </w:r>
          </w:p>
        </w:tc>
        <w:tc>
          <w:tcPr>
            <w:tcW w:w="1350" w:type="dxa"/>
            <w:textDirection w:val="btLr"/>
          </w:tcPr>
          <w:p w14:paraId="32B5AB5A" w14:textId="37330CE0" w:rsidR="00227CF0" w:rsidRPr="00C9043E" w:rsidRDefault="00227CF0" w:rsidP="00A80370">
            <w:pPr>
              <w:ind w:left="113" w:right="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904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Rank of the journal in FT 50, ABS or ABDC</w:t>
            </w:r>
            <w:r w:rsidR="009244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 or High Impact Factor</w:t>
            </w:r>
          </w:p>
        </w:tc>
        <w:tc>
          <w:tcPr>
            <w:tcW w:w="656" w:type="dxa"/>
            <w:textDirection w:val="btLr"/>
          </w:tcPr>
          <w:p w14:paraId="7E7B681E" w14:textId="77777777" w:rsidR="00227CF0" w:rsidRPr="00C9043E" w:rsidRDefault="00227CF0" w:rsidP="00A80370">
            <w:pPr>
              <w:ind w:left="113" w:right="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904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Points  scored</w:t>
            </w:r>
          </w:p>
        </w:tc>
      </w:tr>
      <w:tr w:rsidR="00227CF0" w:rsidRPr="00C9043E" w14:paraId="55467250" w14:textId="77777777" w:rsidTr="000A0003">
        <w:trPr>
          <w:jc w:val="center"/>
        </w:trPr>
        <w:tc>
          <w:tcPr>
            <w:tcW w:w="562" w:type="dxa"/>
          </w:tcPr>
          <w:p w14:paraId="0D84F017" w14:textId="77777777" w:rsidR="00227CF0" w:rsidRPr="00C9043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5103" w:type="dxa"/>
          </w:tcPr>
          <w:p w14:paraId="3FFB5ADA" w14:textId="77777777" w:rsidR="00227CF0" w:rsidRPr="00C9043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993" w:type="dxa"/>
          </w:tcPr>
          <w:p w14:paraId="28D93563" w14:textId="77777777" w:rsidR="00227CF0" w:rsidRPr="00C9043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350" w:type="dxa"/>
          </w:tcPr>
          <w:p w14:paraId="2FE1E8CA" w14:textId="77777777" w:rsidR="00227CF0" w:rsidRPr="00C9043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656" w:type="dxa"/>
          </w:tcPr>
          <w:p w14:paraId="08AC4E59" w14:textId="77777777" w:rsidR="00227CF0" w:rsidRPr="00C9043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</w:tr>
      <w:tr w:rsidR="00227CF0" w:rsidRPr="00C9043E" w14:paraId="291AF99D" w14:textId="77777777" w:rsidTr="000A0003">
        <w:trPr>
          <w:jc w:val="center"/>
        </w:trPr>
        <w:tc>
          <w:tcPr>
            <w:tcW w:w="562" w:type="dxa"/>
          </w:tcPr>
          <w:p w14:paraId="0A9C59EE" w14:textId="77777777" w:rsidR="00227CF0" w:rsidRPr="00C9043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5103" w:type="dxa"/>
          </w:tcPr>
          <w:p w14:paraId="2B32C466" w14:textId="77777777" w:rsidR="00227CF0" w:rsidRPr="00C9043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993" w:type="dxa"/>
          </w:tcPr>
          <w:p w14:paraId="55A534BA" w14:textId="77777777" w:rsidR="00227CF0" w:rsidRPr="00C9043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350" w:type="dxa"/>
          </w:tcPr>
          <w:p w14:paraId="3DE49BD6" w14:textId="77777777" w:rsidR="00227CF0" w:rsidRPr="00C9043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656" w:type="dxa"/>
          </w:tcPr>
          <w:p w14:paraId="063B3989" w14:textId="77777777" w:rsidR="00227CF0" w:rsidRPr="00C9043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</w:tr>
      <w:tr w:rsidR="00227CF0" w:rsidRPr="00C9043E" w14:paraId="308481B5" w14:textId="77777777" w:rsidTr="000A0003">
        <w:trPr>
          <w:jc w:val="center"/>
        </w:trPr>
        <w:tc>
          <w:tcPr>
            <w:tcW w:w="562" w:type="dxa"/>
          </w:tcPr>
          <w:p w14:paraId="0AE6C265" w14:textId="77777777" w:rsidR="00227CF0" w:rsidRPr="00C9043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5103" w:type="dxa"/>
          </w:tcPr>
          <w:p w14:paraId="51BC65AC" w14:textId="77777777" w:rsidR="00227CF0" w:rsidRPr="00C9043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993" w:type="dxa"/>
          </w:tcPr>
          <w:p w14:paraId="43954E2D" w14:textId="77777777" w:rsidR="00227CF0" w:rsidRPr="00C9043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350" w:type="dxa"/>
          </w:tcPr>
          <w:p w14:paraId="51E4F441" w14:textId="77777777" w:rsidR="00227CF0" w:rsidRPr="00C9043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656" w:type="dxa"/>
          </w:tcPr>
          <w:p w14:paraId="577B4EA2" w14:textId="77777777" w:rsidR="00227CF0" w:rsidRPr="00C9043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</w:tr>
      <w:tr w:rsidR="00227CF0" w:rsidRPr="00C9043E" w14:paraId="6C11C63C" w14:textId="77777777" w:rsidTr="000A0003">
        <w:trPr>
          <w:jc w:val="center"/>
        </w:trPr>
        <w:tc>
          <w:tcPr>
            <w:tcW w:w="562" w:type="dxa"/>
          </w:tcPr>
          <w:p w14:paraId="6670C2F6" w14:textId="77777777" w:rsidR="00227CF0" w:rsidRPr="00C9043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5103" w:type="dxa"/>
          </w:tcPr>
          <w:p w14:paraId="0EF438C7" w14:textId="77777777" w:rsidR="00227CF0" w:rsidRPr="00C9043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993" w:type="dxa"/>
          </w:tcPr>
          <w:p w14:paraId="4A32E2DD" w14:textId="77777777" w:rsidR="00227CF0" w:rsidRPr="00C9043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1350" w:type="dxa"/>
          </w:tcPr>
          <w:p w14:paraId="1D361772" w14:textId="77777777" w:rsidR="00227CF0" w:rsidRPr="00C9043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  <w:tc>
          <w:tcPr>
            <w:tcW w:w="656" w:type="dxa"/>
          </w:tcPr>
          <w:p w14:paraId="3F2E3E1D" w14:textId="77777777" w:rsidR="00227CF0" w:rsidRPr="00C9043E" w:rsidRDefault="00227CF0" w:rsidP="00A80370">
            <w:pPr>
              <w:spacing w:before="120" w:after="12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</w:tr>
    </w:tbl>
    <w:p w14:paraId="55CC7464" w14:textId="77777777" w:rsidR="00227CF0" w:rsidRPr="00C9043E" w:rsidRDefault="00227CF0" w:rsidP="00295D5F">
      <w:p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4F0B686C" w14:textId="03B1DA98" w:rsidR="00EE79EA" w:rsidRPr="00C9043E" w:rsidRDefault="00EE79EA" w:rsidP="00295D5F">
      <w:p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91BA726" w14:textId="0394B907" w:rsidR="00EE79EA" w:rsidRPr="00C9043E" w:rsidRDefault="00EE79EA" w:rsidP="00295D5F">
      <w:p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C9043E">
        <w:rPr>
          <w:rFonts w:ascii="Times New Roman" w:hAnsi="Times New Roman" w:cs="Times New Roman"/>
          <w:b/>
          <w:sz w:val="24"/>
          <w:szCs w:val="24"/>
        </w:rPr>
        <w:t>(Sign with date)</w:t>
      </w:r>
    </w:p>
    <w:p w14:paraId="1E04251C" w14:textId="77777777" w:rsidR="00F22B26" w:rsidRPr="00C9043E" w:rsidRDefault="00F22B26" w:rsidP="00295D5F">
      <w:p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C9043E">
        <w:rPr>
          <w:rFonts w:ascii="Times New Roman" w:hAnsi="Times New Roman" w:cs="Times New Roman"/>
          <w:b/>
          <w:sz w:val="24"/>
          <w:szCs w:val="24"/>
        </w:rPr>
        <w:t xml:space="preserve">Obtain a no objection certificate from the institute </w:t>
      </w:r>
    </w:p>
    <w:p w14:paraId="7B8AF025" w14:textId="42978D0A" w:rsidR="00EE79EA" w:rsidRPr="00C9043E" w:rsidRDefault="00EE79EA" w:rsidP="00295D5F">
      <w:p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C9043E">
        <w:rPr>
          <w:rFonts w:ascii="Times New Roman" w:hAnsi="Times New Roman" w:cs="Times New Roman"/>
          <w:b/>
          <w:sz w:val="24"/>
          <w:szCs w:val="24"/>
        </w:rPr>
        <w:t xml:space="preserve">Scan and mail to </w:t>
      </w:r>
      <w:hyperlink r:id="rId7" w:history="1">
        <w:r w:rsidR="00EC5118" w:rsidRPr="00C9043E">
          <w:rPr>
            <w:rStyle w:val="Hyperlink"/>
            <w:rFonts w:ascii="Times New Roman" w:hAnsi="Times New Roman" w:cs="Times New Roman"/>
            <w:b/>
            <w:sz w:val="24"/>
            <w:szCs w:val="24"/>
          </w:rPr>
          <w:t>scholar@bimtech.ac.in</w:t>
        </w:r>
      </w:hyperlink>
    </w:p>
    <w:p w14:paraId="4B0A8522" w14:textId="1EF9250B" w:rsidR="006C536C" w:rsidRPr="00C9043E" w:rsidRDefault="006C536C" w:rsidP="00295D5F">
      <w:p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C9043E">
        <w:rPr>
          <w:rFonts w:ascii="Times New Roman" w:hAnsi="Times New Roman" w:cs="Times New Roman"/>
          <w:b/>
          <w:sz w:val="24"/>
          <w:szCs w:val="24"/>
        </w:rPr>
        <w:t>Last date of submission 31</w:t>
      </w:r>
      <w:r w:rsidRPr="00C9043E">
        <w:rPr>
          <w:rFonts w:ascii="Times New Roman" w:hAnsi="Times New Roman" w:cs="Times New Roman"/>
          <w:b/>
          <w:sz w:val="24"/>
          <w:szCs w:val="24"/>
          <w:vertAlign w:val="superscript"/>
        </w:rPr>
        <w:t>st</w:t>
      </w:r>
      <w:r w:rsidRPr="00C9043E">
        <w:rPr>
          <w:rFonts w:ascii="Times New Roman" w:hAnsi="Times New Roman" w:cs="Times New Roman"/>
          <w:b/>
          <w:sz w:val="24"/>
          <w:szCs w:val="24"/>
        </w:rPr>
        <w:t xml:space="preserve"> January 2023</w:t>
      </w:r>
    </w:p>
    <w:p w14:paraId="17635839" w14:textId="008BE0C3" w:rsidR="00EC5118" w:rsidRPr="00C9043E" w:rsidRDefault="00EC5118" w:rsidP="00295D5F">
      <w:p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C9043E">
        <w:rPr>
          <w:rFonts w:ascii="Times New Roman" w:hAnsi="Times New Roman" w:cs="Times New Roman"/>
          <w:b/>
          <w:sz w:val="24"/>
          <w:szCs w:val="24"/>
        </w:rPr>
        <w:t xml:space="preserve">Annexure </w:t>
      </w:r>
    </w:p>
    <w:p w14:paraId="6E4391E4" w14:textId="77777777" w:rsidR="00EC5118" w:rsidRPr="00C9043E" w:rsidRDefault="00EC5118" w:rsidP="00EC5118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  <w:r w:rsidRPr="00C9043E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Table for calculation of points.</w:t>
      </w:r>
    </w:p>
    <w:tbl>
      <w:tblPr>
        <w:tblW w:w="5533" w:type="dxa"/>
        <w:jc w:val="center"/>
        <w:tblLook w:val="04A0" w:firstRow="1" w:lastRow="0" w:firstColumn="1" w:lastColumn="0" w:noHBand="0" w:noVBand="1"/>
      </w:tblPr>
      <w:tblGrid>
        <w:gridCol w:w="2903"/>
        <w:gridCol w:w="830"/>
        <w:gridCol w:w="1800"/>
      </w:tblGrid>
      <w:tr w:rsidR="00EC5118" w:rsidRPr="00CF11BE" w14:paraId="4A327350" w14:textId="77777777" w:rsidTr="0049791F">
        <w:trPr>
          <w:trHeight w:val="870"/>
          <w:jc w:val="center"/>
        </w:trPr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47E11B" w14:textId="77777777" w:rsidR="00EC5118" w:rsidRPr="00CF11BE" w:rsidRDefault="00EC5118" w:rsidP="005B69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bookmarkStart w:id="0" w:name="_GoBack"/>
            <w:bookmarkEnd w:id="0"/>
            <w:r w:rsidRPr="00CF11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Journal List</w:t>
            </w:r>
          </w:p>
        </w:tc>
        <w:tc>
          <w:tcPr>
            <w:tcW w:w="8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9398FC" w14:textId="77777777" w:rsidR="00EC5118" w:rsidRPr="00CF11BE" w:rsidRDefault="00EC5118" w:rsidP="005B69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F11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Points for First author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60BCA8" w14:textId="77777777" w:rsidR="00EC5118" w:rsidRPr="00CF11BE" w:rsidRDefault="00EC5118" w:rsidP="005B69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F11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Points for name appearing not as first author</w:t>
            </w:r>
          </w:p>
        </w:tc>
      </w:tr>
      <w:tr w:rsidR="00EC5118" w:rsidRPr="00CF11BE" w14:paraId="5C2DF69B" w14:textId="77777777" w:rsidTr="0049791F">
        <w:trPr>
          <w:trHeight w:val="290"/>
          <w:jc w:val="center"/>
        </w:trPr>
        <w:tc>
          <w:tcPr>
            <w:tcW w:w="29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EAEB0" w14:textId="77777777" w:rsidR="00EC5118" w:rsidRPr="00CF11BE" w:rsidRDefault="00EC5118" w:rsidP="005B69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F11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FT 50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05B9E" w14:textId="77777777" w:rsidR="00EC5118" w:rsidRPr="00CF11BE" w:rsidRDefault="00EC5118" w:rsidP="005B69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F11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7B9C0" w14:textId="77777777" w:rsidR="00EC5118" w:rsidRPr="00CF11BE" w:rsidRDefault="00EC5118" w:rsidP="005B69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F11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2</w:t>
            </w:r>
          </w:p>
        </w:tc>
      </w:tr>
      <w:tr w:rsidR="007632F6" w:rsidRPr="00CF11BE" w14:paraId="686172E8" w14:textId="77777777" w:rsidTr="0049791F">
        <w:trPr>
          <w:trHeight w:val="290"/>
          <w:jc w:val="center"/>
        </w:trPr>
        <w:tc>
          <w:tcPr>
            <w:tcW w:w="29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535640" w14:textId="244C12A6" w:rsidR="007632F6" w:rsidRPr="00CF11BE" w:rsidRDefault="007632F6" w:rsidP="007632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F11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Journal with impact factor of 8 and above published by reputed publishers* 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20C0EC" w14:textId="157437A3" w:rsidR="007632F6" w:rsidRPr="00CF11BE" w:rsidRDefault="007632F6" w:rsidP="007632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F11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95F83F" w14:textId="26871237" w:rsidR="007632F6" w:rsidRPr="00CF11BE" w:rsidRDefault="007632F6" w:rsidP="007632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F11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6</w:t>
            </w:r>
          </w:p>
        </w:tc>
      </w:tr>
      <w:tr w:rsidR="007632F6" w:rsidRPr="00CF11BE" w14:paraId="438B1487" w14:textId="77777777" w:rsidTr="0049791F">
        <w:trPr>
          <w:trHeight w:val="290"/>
          <w:jc w:val="center"/>
        </w:trPr>
        <w:tc>
          <w:tcPr>
            <w:tcW w:w="29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627B1" w14:textId="77777777" w:rsidR="007632F6" w:rsidRPr="00CF11BE" w:rsidRDefault="007632F6" w:rsidP="007632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F11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ABS 4*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D8406" w14:textId="77777777" w:rsidR="007632F6" w:rsidRPr="00CF11BE" w:rsidRDefault="007632F6" w:rsidP="007632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F11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EA20A" w14:textId="77777777" w:rsidR="007632F6" w:rsidRPr="00CF11BE" w:rsidRDefault="007632F6" w:rsidP="007632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F11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6</w:t>
            </w:r>
          </w:p>
        </w:tc>
      </w:tr>
      <w:tr w:rsidR="007632F6" w:rsidRPr="00CF11BE" w14:paraId="18D3902A" w14:textId="77777777" w:rsidTr="0049791F">
        <w:trPr>
          <w:trHeight w:val="290"/>
          <w:jc w:val="center"/>
        </w:trPr>
        <w:tc>
          <w:tcPr>
            <w:tcW w:w="29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F500A" w14:textId="77777777" w:rsidR="007632F6" w:rsidRPr="00CF11BE" w:rsidRDefault="007632F6" w:rsidP="007632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F11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ABS 4, ABDC A*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E7708" w14:textId="77777777" w:rsidR="007632F6" w:rsidRPr="00CF11BE" w:rsidRDefault="007632F6" w:rsidP="007632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F11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96139" w14:textId="77777777" w:rsidR="007632F6" w:rsidRPr="00CF11BE" w:rsidRDefault="007632F6" w:rsidP="007632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F11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4.5</w:t>
            </w:r>
          </w:p>
        </w:tc>
      </w:tr>
      <w:tr w:rsidR="007632F6" w:rsidRPr="00CF11BE" w14:paraId="20D75864" w14:textId="77777777" w:rsidTr="0049791F">
        <w:trPr>
          <w:trHeight w:val="290"/>
          <w:jc w:val="center"/>
        </w:trPr>
        <w:tc>
          <w:tcPr>
            <w:tcW w:w="29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E678A" w14:textId="77777777" w:rsidR="007632F6" w:rsidRPr="00CF11BE" w:rsidRDefault="007632F6" w:rsidP="007632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F11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ABS 3, ABDC A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6C929" w14:textId="77777777" w:rsidR="007632F6" w:rsidRPr="00CF11BE" w:rsidRDefault="007632F6" w:rsidP="007632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F11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0144A" w14:textId="77777777" w:rsidR="007632F6" w:rsidRPr="00CF11BE" w:rsidRDefault="007632F6" w:rsidP="007632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F11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3</w:t>
            </w:r>
          </w:p>
        </w:tc>
      </w:tr>
      <w:tr w:rsidR="007632F6" w:rsidRPr="00CF11BE" w14:paraId="24ED4AC3" w14:textId="77777777" w:rsidTr="0049791F">
        <w:trPr>
          <w:trHeight w:val="290"/>
          <w:jc w:val="center"/>
        </w:trPr>
        <w:tc>
          <w:tcPr>
            <w:tcW w:w="29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6B153" w14:textId="77777777" w:rsidR="007632F6" w:rsidRPr="00CF11BE" w:rsidRDefault="007632F6" w:rsidP="007632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F11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ABS 2, ABDC B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D6B14" w14:textId="77777777" w:rsidR="007632F6" w:rsidRPr="00CF11BE" w:rsidRDefault="007632F6" w:rsidP="007632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F11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NIL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1EBBB" w14:textId="77777777" w:rsidR="007632F6" w:rsidRPr="00CF11BE" w:rsidRDefault="007632F6" w:rsidP="007632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F11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NIL</w:t>
            </w:r>
          </w:p>
        </w:tc>
      </w:tr>
      <w:tr w:rsidR="007632F6" w:rsidRPr="00CF11BE" w14:paraId="2A8CD363" w14:textId="77777777" w:rsidTr="0049791F">
        <w:trPr>
          <w:trHeight w:val="290"/>
          <w:jc w:val="center"/>
        </w:trPr>
        <w:tc>
          <w:tcPr>
            <w:tcW w:w="29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9EEE9" w14:textId="77777777" w:rsidR="007632F6" w:rsidRPr="00CF11BE" w:rsidRDefault="007632F6" w:rsidP="007632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F11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ABS 1, ABDC C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F32D8" w14:textId="77777777" w:rsidR="007632F6" w:rsidRPr="00CF11BE" w:rsidRDefault="007632F6" w:rsidP="007632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F11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NIL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E45E8" w14:textId="77777777" w:rsidR="007632F6" w:rsidRPr="00CF11BE" w:rsidRDefault="007632F6" w:rsidP="007632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F11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NIL</w:t>
            </w:r>
          </w:p>
        </w:tc>
      </w:tr>
      <w:tr w:rsidR="007632F6" w:rsidRPr="00CF11BE" w14:paraId="5E6DFE8B" w14:textId="77777777" w:rsidTr="0049791F">
        <w:trPr>
          <w:trHeight w:val="580"/>
          <w:jc w:val="center"/>
        </w:trPr>
        <w:tc>
          <w:tcPr>
            <w:tcW w:w="29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64B69" w14:textId="77777777" w:rsidR="007632F6" w:rsidRPr="00CF11BE" w:rsidRDefault="007632F6" w:rsidP="007632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F11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Only Scopus and any other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8022A" w14:textId="77777777" w:rsidR="007632F6" w:rsidRPr="00CF11BE" w:rsidRDefault="007632F6" w:rsidP="007632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F11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NIL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7EB64" w14:textId="77777777" w:rsidR="007632F6" w:rsidRPr="00CF11BE" w:rsidRDefault="007632F6" w:rsidP="007632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F11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NIL</w:t>
            </w:r>
          </w:p>
        </w:tc>
      </w:tr>
    </w:tbl>
    <w:p w14:paraId="113A3A56" w14:textId="77777777" w:rsidR="00EC5118" w:rsidRPr="00C9043E" w:rsidRDefault="00EC5118" w:rsidP="0016422E">
      <w:pPr>
        <w:spacing w:before="120" w:after="120" w:line="36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EC5118" w:rsidRPr="00C9043E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EB9649" w14:textId="77777777" w:rsidR="008A724A" w:rsidRDefault="008A724A" w:rsidP="003557C4">
      <w:pPr>
        <w:spacing w:after="0" w:line="240" w:lineRule="auto"/>
      </w:pPr>
      <w:r>
        <w:separator/>
      </w:r>
    </w:p>
  </w:endnote>
  <w:endnote w:type="continuationSeparator" w:id="0">
    <w:p w14:paraId="59B15744" w14:textId="77777777" w:rsidR="008A724A" w:rsidRDefault="008A724A" w:rsidP="003557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580661" w14:textId="36E29AB1" w:rsidR="003557C4" w:rsidRPr="00F64E3D" w:rsidRDefault="00211FEC">
    <w:pPr>
      <w:pStyle w:val="Footer"/>
      <w:rPr>
        <w:sz w:val="18"/>
        <w:szCs w:val="18"/>
      </w:rPr>
    </w:pPr>
    <w:proofErr w:type="spellStart"/>
    <w:r w:rsidRPr="00F64E3D">
      <w:rPr>
        <w:sz w:val="18"/>
        <w:szCs w:val="18"/>
      </w:rPr>
      <w:t>Basant</w:t>
    </w:r>
    <w:proofErr w:type="spellEnd"/>
    <w:r w:rsidRPr="00F64E3D">
      <w:rPr>
        <w:sz w:val="18"/>
        <w:szCs w:val="18"/>
      </w:rPr>
      <w:t xml:space="preserve"> Kumar Birla Awards</w:t>
    </w:r>
    <w:r w:rsidRPr="00F64E3D">
      <w:rPr>
        <w:sz w:val="18"/>
        <w:szCs w:val="18"/>
      </w:rPr>
      <w:ptab w:relativeTo="margin" w:alignment="center" w:leader="none"/>
    </w:r>
    <w:r w:rsidRPr="00F64E3D">
      <w:rPr>
        <w:sz w:val="18"/>
        <w:szCs w:val="18"/>
      </w:rPr>
      <w:t>Period 2018 to 2022</w:t>
    </w:r>
    <w:r w:rsidRPr="00F64E3D">
      <w:rPr>
        <w:sz w:val="18"/>
        <w:szCs w:val="18"/>
      </w:rPr>
      <w:ptab w:relativeTo="margin" w:alignment="right" w:leader="none"/>
    </w:r>
    <w:r w:rsidRPr="00F64E3D">
      <w:rPr>
        <w:sz w:val="18"/>
        <w:szCs w:val="18"/>
      </w:rPr>
      <w:fldChar w:fldCharType="begin"/>
    </w:r>
    <w:r w:rsidRPr="00F64E3D">
      <w:rPr>
        <w:sz w:val="18"/>
        <w:szCs w:val="18"/>
      </w:rPr>
      <w:instrText xml:space="preserve"> PAGE   \* MERGEFORMAT </w:instrText>
    </w:r>
    <w:r w:rsidRPr="00F64E3D">
      <w:rPr>
        <w:sz w:val="18"/>
        <w:szCs w:val="18"/>
      </w:rPr>
      <w:fldChar w:fldCharType="separate"/>
    </w:r>
    <w:r w:rsidR="0016422E" w:rsidRPr="0016422E">
      <w:rPr>
        <w:b/>
        <w:bCs/>
        <w:noProof/>
        <w:sz w:val="18"/>
        <w:szCs w:val="18"/>
      </w:rPr>
      <w:t>3</w:t>
    </w:r>
    <w:r w:rsidRPr="00F64E3D">
      <w:rPr>
        <w:b/>
        <w:bCs/>
        <w:noProof/>
        <w:sz w:val="18"/>
        <w:szCs w:val="18"/>
      </w:rPr>
      <w:fldChar w:fldCharType="end"/>
    </w:r>
    <w:r w:rsidRPr="00F64E3D">
      <w:rPr>
        <w:b/>
        <w:bCs/>
        <w:sz w:val="18"/>
        <w:szCs w:val="18"/>
      </w:rPr>
      <w:t xml:space="preserve"> </w:t>
    </w:r>
    <w:r w:rsidRPr="00F64E3D">
      <w:rPr>
        <w:sz w:val="18"/>
        <w:szCs w:val="18"/>
      </w:rPr>
      <w:t>|</w:t>
    </w:r>
    <w:r w:rsidRPr="00F64E3D">
      <w:rPr>
        <w:b/>
        <w:bCs/>
        <w:sz w:val="18"/>
        <w:szCs w:val="18"/>
      </w:rPr>
      <w:t xml:space="preserve"> </w:t>
    </w:r>
    <w:r w:rsidRPr="00F64E3D">
      <w:rPr>
        <w:color w:val="7F7F7F" w:themeColor="background1" w:themeShade="7F"/>
        <w:spacing w:val="60"/>
        <w:sz w:val="18"/>
        <w:szCs w:val="18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EBD9CF" w14:textId="77777777" w:rsidR="008A724A" w:rsidRDefault="008A724A" w:rsidP="003557C4">
      <w:pPr>
        <w:spacing w:after="0" w:line="240" w:lineRule="auto"/>
      </w:pPr>
      <w:r>
        <w:separator/>
      </w:r>
    </w:p>
  </w:footnote>
  <w:footnote w:type="continuationSeparator" w:id="0">
    <w:p w14:paraId="65D6B12A" w14:textId="77777777" w:rsidR="008A724A" w:rsidRDefault="008A724A" w:rsidP="003557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E655E"/>
    <w:multiLevelType w:val="hybridMultilevel"/>
    <w:tmpl w:val="1C6A55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12C6E"/>
    <w:multiLevelType w:val="hybridMultilevel"/>
    <w:tmpl w:val="5182380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F86A06"/>
    <w:multiLevelType w:val="hybridMultilevel"/>
    <w:tmpl w:val="634019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61308F"/>
    <w:multiLevelType w:val="hybridMultilevel"/>
    <w:tmpl w:val="0FE07EF0"/>
    <w:lvl w:ilvl="0" w:tplc="68B0B4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68241A"/>
    <w:multiLevelType w:val="hybridMultilevel"/>
    <w:tmpl w:val="F86CFD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9260D6"/>
    <w:multiLevelType w:val="hybridMultilevel"/>
    <w:tmpl w:val="0464E4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F73A4B"/>
    <w:multiLevelType w:val="hybridMultilevel"/>
    <w:tmpl w:val="D152E43C"/>
    <w:lvl w:ilvl="0" w:tplc="EBB62AB6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color w:val="333333"/>
        <w:sz w:val="2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1A40F2"/>
    <w:multiLevelType w:val="hybridMultilevel"/>
    <w:tmpl w:val="7C0C59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5C1DF9"/>
    <w:multiLevelType w:val="hybridMultilevel"/>
    <w:tmpl w:val="0D04A4D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5F7566"/>
    <w:multiLevelType w:val="hybridMultilevel"/>
    <w:tmpl w:val="6E1CB6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A268B9"/>
    <w:multiLevelType w:val="hybridMultilevel"/>
    <w:tmpl w:val="710439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1"/>
  </w:num>
  <w:num w:numId="4">
    <w:abstractNumId w:val="4"/>
  </w:num>
  <w:num w:numId="5">
    <w:abstractNumId w:val="6"/>
  </w:num>
  <w:num w:numId="6">
    <w:abstractNumId w:val="9"/>
  </w:num>
  <w:num w:numId="7">
    <w:abstractNumId w:val="2"/>
  </w:num>
  <w:num w:numId="8">
    <w:abstractNumId w:val="5"/>
  </w:num>
  <w:num w:numId="9">
    <w:abstractNumId w:val="3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0MjW0sDCxMLcwMDBX0lEKTi0uzszPAykwqwUArJGwuiwAAAA="/>
  </w:docVars>
  <w:rsids>
    <w:rsidRoot w:val="00994347"/>
    <w:rsid w:val="00045007"/>
    <w:rsid w:val="00045269"/>
    <w:rsid w:val="0005324C"/>
    <w:rsid w:val="00055E73"/>
    <w:rsid w:val="000626B7"/>
    <w:rsid w:val="00074607"/>
    <w:rsid w:val="00091E58"/>
    <w:rsid w:val="0009465D"/>
    <w:rsid w:val="000A0003"/>
    <w:rsid w:val="000C0466"/>
    <w:rsid w:val="000C6EA6"/>
    <w:rsid w:val="000D38A6"/>
    <w:rsid w:val="000F03C0"/>
    <w:rsid w:val="00107724"/>
    <w:rsid w:val="00124A6F"/>
    <w:rsid w:val="00147D1E"/>
    <w:rsid w:val="00154DF9"/>
    <w:rsid w:val="0016422E"/>
    <w:rsid w:val="00167A7D"/>
    <w:rsid w:val="001707A7"/>
    <w:rsid w:val="0017399E"/>
    <w:rsid w:val="001832FC"/>
    <w:rsid w:val="001C66C9"/>
    <w:rsid w:val="001F7E7F"/>
    <w:rsid w:val="00211FEC"/>
    <w:rsid w:val="00227CF0"/>
    <w:rsid w:val="002400C9"/>
    <w:rsid w:val="00240167"/>
    <w:rsid w:val="00244C44"/>
    <w:rsid w:val="0026110D"/>
    <w:rsid w:val="00273219"/>
    <w:rsid w:val="00277706"/>
    <w:rsid w:val="00286DC6"/>
    <w:rsid w:val="002958BD"/>
    <w:rsid w:val="00295BBB"/>
    <w:rsid w:val="00295D5F"/>
    <w:rsid w:val="002A1564"/>
    <w:rsid w:val="002B2247"/>
    <w:rsid w:val="002C7924"/>
    <w:rsid w:val="003057EB"/>
    <w:rsid w:val="00336CFA"/>
    <w:rsid w:val="003432D6"/>
    <w:rsid w:val="00353A12"/>
    <w:rsid w:val="003557C4"/>
    <w:rsid w:val="00374B15"/>
    <w:rsid w:val="00384DED"/>
    <w:rsid w:val="003C5BEE"/>
    <w:rsid w:val="003C7570"/>
    <w:rsid w:val="003D50F4"/>
    <w:rsid w:val="003F0014"/>
    <w:rsid w:val="003F0108"/>
    <w:rsid w:val="003F5F4C"/>
    <w:rsid w:val="00417AD9"/>
    <w:rsid w:val="00432EFC"/>
    <w:rsid w:val="00486EC1"/>
    <w:rsid w:val="0049791F"/>
    <w:rsid w:val="004B3878"/>
    <w:rsid w:val="004D52BC"/>
    <w:rsid w:val="00514C3D"/>
    <w:rsid w:val="00531CBD"/>
    <w:rsid w:val="00534258"/>
    <w:rsid w:val="0056354E"/>
    <w:rsid w:val="005664A2"/>
    <w:rsid w:val="00573908"/>
    <w:rsid w:val="005D04F1"/>
    <w:rsid w:val="005F5F0C"/>
    <w:rsid w:val="006120C4"/>
    <w:rsid w:val="00614582"/>
    <w:rsid w:val="00636F73"/>
    <w:rsid w:val="006407B5"/>
    <w:rsid w:val="006433FA"/>
    <w:rsid w:val="006538FF"/>
    <w:rsid w:val="00654D7B"/>
    <w:rsid w:val="0068207E"/>
    <w:rsid w:val="00682870"/>
    <w:rsid w:val="00695C87"/>
    <w:rsid w:val="006C536C"/>
    <w:rsid w:val="006D4C8E"/>
    <w:rsid w:val="006E072C"/>
    <w:rsid w:val="00703A40"/>
    <w:rsid w:val="00725D26"/>
    <w:rsid w:val="00736350"/>
    <w:rsid w:val="00741925"/>
    <w:rsid w:val="007632F6"/>
    <w:rsid w:val="00775A08"/>
    <w:rsid w:val="00785151"/>
    <w:rsid w:val="007B3A9D"/>
    <w:rsid w:val="007C703C"/>
    <w:rsid w:val="007D44A2"/>
    <w:rsid w:val="007D4D30"/>
    <w:rsid w:val="007F7509"/>
    <w:rsid w:val="00860BAD"/>
    <w:rsid w:val="008A5C02"/>
    <w:rsid w:val="008A724A"/>
    <w:rsid w:val="008D79BE"/>
    <w:rsid w:val="008E10C3"/>
    <w:rsid w:val="008E6360"/>
    <w:rsid w:val="00906E59"/>
    <w:rsid w:val="0092444B"/>
    <w:rsid w:val="00934A9A"/>
    <w:rsid w:val="00946C18"/>
    <w:rsid w:val="00960B2A"/>
    <w:rsid w:val="00994347"/>
    <w:rsid w:val="009A0A9A"/>
    <w:rsid w:val="009A0DE2"/>
    <w:rsid w:val="009A2DA0"/>
    <w:rsid w:val="009A458B"/>
    <w:rsid w:val="009A7D12"/>
    <w:rsid w:val="009C74B1"/>
    <w:rsid w:val="009F614D"/>
    <w:rsid w:val="00A045C7"/>
    <w:rsid w:val="00A467BC"/>
    <w:rsid w:val="00A77085"/>
    <w:rsid w:val="00A8049B"/>
    <w:rsid w:val="00A818A5"/>
    <w:rsid w:val="00A877FE"/>
    <w:rsid w:val="00A91700"/>
    <w:rsid w:val="00A95193"/>
    <w:rsid w:val="00AA71E6"/>
    <w:rsid w:val="00AE17A4"/>
    <w:rsid w:val="00B06EED"/>
    <w:rsid w:val="00B07EEA"/>
    <w:rsid w:val="00B166B0"/>
    <w:rsid w:val="00B227B5"/>
    <w:rsid w:val="00BB36CE"/>
    <w:rsid w:val="00C56EDC"/>
    <w:rsid w:val="00C77A09"/>
    <w:rsid w:val="00C84A02"/>
    <w:rsid w:val="00C9043E"/>
    <w:rsid w:val="00CA0A9C"/>
    <w:rsid w:val="00CA2D24"/>
    <w:rsid w:val="00CA314B"/>
    <w:rsid w:val="00CE3F1F"/>
    <w:rsid w:val="00CF11BE"/>
    <w:rsid w:val="00D045DE"/>
    <w:rsid w:val="00D138C0"/>
    <w:rsid w:val="00D14A03"/>
    <w:rsid w:val="00D2410D"/>
    <w:rsid w:val="00D44EB0"/>
    <w:rsid w:val="00D46D70"/>
    <w:rsid w:val="00D47C0D"/>
    <w:rsid w:val="00D53FF5"/>
    <w:rsid w:val="00D742C3"/>
    <w:rsid w:val="00D75529"/>
    <w:rsid w:val="00DB5359"/>
    <w:rsid w:val="00DC1447"/>
    <w:rsid w:val="00E24EB5"/>
    <w:rsid w:val="00E25520"/>
    <w:rsid w:val="00E86F65"/>
    <w:rsid w:val="00EA19B6"/>
    <w:rsid w:val="00EA5931"/>
    <w:rsid w:val="00EB2885"/>
    <w:rsid w:val="00EC5118"/>
    <w:rsid w:val="00ED3C9A"/>
    <w:rsid w:val="00EE3E5D"/>
    <w:rsid w:val="00EE79EA"/>
    <w:rsid w:val="00EF143E"/>
    <w:rsid w:val="00F22B26"/>
    <w:rsid w:val="00F4176F"/>
    <w:rsid w:val="00F43334"/>
    <w:rsid w:val="00F53882"/>
    <w:rsid w:val="00F55A05"/>
    <w:rsid w:val="00F56046"/>
    <w:rsid w:val="00F640D3"/>
    <w:rsid w:val="00F64E3D"/>
    <w:rsid w:val="00F847A4"/>
    <w:rsid w:val="00FA645F"/>
    <w:rsid w:val="00FC4BD1"/>
    <w:rsid w:val="00FF5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24B49"/>
  <w15:docId w15:val="{37866420-0A5B-4F59-AF1F-169533FAE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43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C6EA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lrzxr">
    <w:name w:val="lrzxr"/>
    <w:basedOn w:val="DefaultParagraphFont"/>
    <w:rsid w:val="00FA645F"/>
  </w:style>
  <w:style w:type="paragraph" w:styleId="ListParagraph">
    <w:name w:val="List Paragraph"/>
    <w:basedOn w:val="Normal"/>
    <w:uiPriority w:val="34"/>
    <w:qFormat/>
    <w:rsid w:val="00091E58"/>
    <w:pPr>
      <w:ind w:left="720"/>
      <w:contextualSpacing/>
    </w:pPr>
  </w:style>
  <w:style w:type="table" w:styleId="TableGrid">
    <w:name w:val="Table Grid"/>
    <w:basedOn w:val="TableNormal"/>
    <w:uiPriority w:val="59"/>
    <w:rsid w:val="007419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227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27B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557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7C4"/>
  </w:style>
  <w:style w:type="paragraph" w:styleId="Footer">
    <w:name w:val="footer"/>
    <w:basedOn w:val="Normal"/>
    <w:link w:val="FooterChar"/>
    <w:uiPriority w:val="99"/>
    <w:unhideWhenUsed/>
    <w:rsid w:val="003557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7C4"/>
  </w:style>
  <w:style w:type="character" w:styleId="Hyperlink">
    <w:name w:val="Hyperlink"/>
    <w:basedOn w:val="DefaultParagraphFont"/>
    <w:uiPriority w:val="99"/>
    <w:unhideWhenUsed/>
    <w:rsid w:val="00EC511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scholar@bimtech.ac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474</Words>
  <Characters>270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34</cp:revision>
  <cp:lastPrinted>2020-03-02T06:30:00Z</cp:lastPrinted>
  <dcterms:created xsi:type="dcterms:W3CDTF">2022-10-19T04:37:00Z</dcterms:created>
  <dcterms:modified xsi:type="dcterms:W3CDTF">2022-10-20T06:48:00Z</dcterms:modified>
</cp:coreProperties>
</file>